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1966F" w14:textId="231466A3" w:rsidR="00CE7F6F" w:rsidRPr="00CE7F6F" w:rsidRDefault="00CE7F6F" w:rsidP="00CE7F6F">
      <w:r>
        <w:t>R</w:t>
      </w:r>
      <w:r w:rsidRPr="00CE7F6F">
        <w:t>esponsibilities can be divided into two categories: information tracking (what to KNOW) and actions (what to DO). Each responsibility should be clearly assigned to one of the objects identified earlier. Here's how responsibilities can be assigned based on the objects and scenarios:</w:t>
      </w:r>
    </w:p>
    <w:p w14:paraId="794513A3" w14:textId="77777777" w:rsidR="00CE7F6F" w:rsidRPr="00CE7F6F" w:rsidRDefault="00CE7F6F" w:rsidP="00CE7F6F">
      <w:pPr>
        <w:numPr>
          <w:ilvl w:val="0"/>
          <w:numId w:val="23"/>
        </w:numPr>
      </w:pPr>
      <w:r w:rsidRPr="00CE7F6F">
        <w:rPr>
          <w:b/>
          <w:bCs/>
        </w:rPr>
        <w:t>Guest</w:t>
      </w:r>
    </w:p>
    <w:p w14:paraId="6A0F4308" w14:textId="77777777" w:rsidR="00CE7F6F" w:rsidRPr="00CE7F6F" w:rsidRDefault="00CE7F6F" w:rsidP="00CE7F6F">
      <w:pPr>
        <w:numPr>
          <w:ilvl w:val="1"/>
          <w:numId w:val="23"/>
        </w:numPr>
      </w:pPr>
      <w:r w:rsidRPr="00CE7F6F">
        <w:rPr>
          <w:b/>
          <w:bCs/>
        </w:rPr>
        <w:t>KNOW:</w:t>
      </w:r>
      <w:r w:rsidRPr="00CE7F6F">
        <w:t xml:space="preserve"> Personal information, duration of stay, preferences.</w:t>
      </w:r>
    </w:p>
    <w:p w14:paraId="668B7C9F" w14:textId="77777777" w:rsidR="00CE7F6F" w:rsidRPr="00CE7F6F" w:rsidRDefault="00CE7F6F" w:rsidP="00CE7F6F">
      <w:pPr>
        <w:numPr>
          <w:ilvl w:val="1"/>
          <w:numId w:val="23"/>
        </w:numPr>
      </w:pPr>
      <w:r w:rsidRPr="00CE7F6F">
        <w:rPr>
          <w:b/>
          <w:bCs/>
        </w:rPr>
        <w:t>DO:</w:t>
      </w:r>
      <w:r w:rsidRPr="00CE7F6F">
        <w:t xml:space="preserve"> Make requests, provide feedback.</w:t>
      </w:r>
    </w:p>
    <w:p w14:paraId="1038BD20" w14:textId="77777777" w:rsidR="00CE7F6F" w:rsidRPr="00CE7F6F" w:rsidRDefault="00CE7F6F" w:rsidP="00CE7F6F">
      <w:pPr>
        <w:numPr>
          <w:ilvl w:val="0"/>
          <w:numId w:val="23"/>
        </w:numPr>
      </w:pPr>
      <w:r w:rsidRPr="00CE7F6F">
        <w:rPr>
          <w:b/>
          <w:bCs/>
        </w:rPr>
        <w:t>Front Desk</w:t>
      </w:r>
    </w:p>
    <w:p w14:paraId="6BBC3489" w14:textId="77777777" w:rsidR="00CE7F6F" w:rsidRPr="00CE7F6F" w:rsidRDefault="00CE7F6F" w:rsidP="00CE7F6F">
      <w:pPr>
        <w:numPr>
          <w:ilvl w:val="1"/>
          <w:numId w:val="23"/>
        </w:numPr>
      </w:pPr>
      <w:r w:rsidRPr="00CE7F6F">
        <w:rPr>
          <w:b/>
          <w:bCs/>
        </w:rPr>
        <w:t>KNOW:</w:t>
      </w:r>
      <w:r w:rsidRPr="00CE7F6F">
        <w:t xml:space="preserve"> Room availability, guest reservations.</w:t>
      </w:r>
    </w:p>
    <w:p w14:paraId="2E3869A7" w14:textId="77777777" w:rsidR="00CE7F6F" w:rsidRPr="00CE7F6F" w:rsidRDefault="00CE7F6F" w:rsidP="00CE7F6F">
      <w:pPr>
        <w:numPr>
          <w:ilvl w:val="1"/>
          <w:numId w:val="23"/>
        </w:numPr>
      </w:pPr>
      <w:r w:rsidRPr="00CE7F6F">
        <w:rPr>
          <w:b/>
          <w:bCs/>
        </w:rPr>
        <w:t>DO:</w:t>
      </w:r>
      <w:r w:rsidRPr="00CE7F6F">
        <w:t xml:space="preserve"> Check-in guests, assign rooms, issue room keys, process check-outs, generate receipts.</w:t>
      </w:r>
    </w:p>
    <w:p w14:paraId="4539E523" w14:textId="77777777" w:rsidR="00CE7F6F" w:rsidRPr="00CE7F6F" w:rsidRDefault="00CE7F6F" w:rsidP="00CE7F6F">
      <w:pPr>
        <w:numPr>
          <w:ilvl w:val="0"/>
          <w:numId w:val="23"/>
        </w:numPr>
      </w:pPr>
      <w:r w:rsidRPr="00CE7F6F">
        <w:rPr>
          <w:b/>
          <w:bCs/>
        </w:rPr>
        <w:t>Clerk</w:t>
      </w:r>
    </w:p>
    <w:p w14:paraId="591855C4" w14:textId="77777777" w:rsidR="00CE7F6F" w:rsidRPr="00CE7F6F" w:rsidRDefault="00CE7F6F" w:rsidP="00CE7F6F">
      <w:pPr>
        <w:numPr>
          <w:ilvl w:val="1"/>
          <w:numId w:val="23"/>
        </w:numPr>
      </w:pPr>
      <w:r w:rsidRPr="00CE7F6F">
        <w:rPr>
          <w:b/>
          <w:bCs/>
        </w:rPr>
        <w:t>KNOW:</w:t>
      </w:r>
      <w:r w:rsidRPr="00CE7F6F">
        <w:t xml:space="preserve"> Guest information, check-in/check-out procedures.</w:t>
      </w:r>
    </w:p>
    <w:p w14:paraId="159F292E" w14:textId="77777777" w:rsidR="00CE7F6F" w:rsidRPr="00CE7F6F" w:rsidRDefault="00CE7F6F" w:rsidP="00CE7F6F">
      <w:pPr>
        <w:numPr>
          <w:ilvl w:val="1"/>
          <w:numId w:val="23"/>
        </w:numPr>
      </w:pPr>
      <w:r w:rsidRPr="00CE7F6F">
        <w:rPr>
          <w:b/>
          <w:bCs/>
        </w:rPr>
        <w:t>DO:</w:t>
      </w:r>
      <w:r w:rsidRPr="00CE7F6F">
        <w:t xml:space="preserve"> Assist guests, manage reservations, handle guest transactions.</w:t>
      </w:r>
    </w:p>
    <w:p w14:paraId="15FB8F8C" w14:textId="77777777" w:rsidR="00CE7F6F" w:rsidRPr="00CE7F6F" w:rsidRDefault="00CE7F6F" w:rsidP="00CE7F6F">
      <w:pPr>
        <w:numPr>
          <w:ilvl w:val="0"/>
          <w:numId w:val="23"/>
        </w:numPr>
      </w:pPr>
      <w:r w:rsidRPr="00CE7F6F">
        <w:rPr>
          <w:b/>
          <w:bCs/>
        </w:rPr>
        <w:t>Room</w:t>
      </w:r>
    </w:p>
    <w:p w14:paraId="6EBEAC6C" w14:textId="77777777" w:rsidR="00CE7F6F" w:rsidRPr="00CE7F6F" w:rsidRDefault="00CE7F6F" w:rsidP="00CE7F6F">
      <w:pPr>
        <w:numPr>
          <w:ilvl w:val="1"/>
          <w:numId w:val="23"/>
        </w:numPr>
      </w:pPr>
      <w:r w:rsidRPr="00CE7F6F">
        <w:rPr>
          <w:b/>
          <w:bCs/>
        </w:rPr>
        <w:t>KNOW:</w:t>
      </w:r>
      <w:r w:rsidRPr="00CE7F6F">
        <w:t xml:space="preserve"> Current status (occupied, needs cleaning, under maintenance).</w:t>
      </w:r>
    </w:p>
    <w:p w14:paraId="23E99EC7" w14:textId="77777777" w:rsidR="00CE7F6F" w:rsidRPr="00CE7F6F" w:rsidRDefault="00CE7F6F" w:rsidP="00CE7F6F">
      <w:pPr>
        <w:numPr>
          <w:ilvl w:val="1"/>
          <w:numId w:val="23"/>
        </w:numPr>
      </w:pPr>
      <w:r w:rsidRPr="00CE7F6F">
        <w:rPr>
          <w:b/>
          <w:bCs/>
        </w:rPr>
        <w:t>DO:</w:t>
      </w:r>
      <w:r w:rsidRPr="00CE7F6F">
        <w:t xml:space="preserve"> Provide accommodations and facilities.</w:t>
      </w:r>
    </w:p>
    <w:p w14:paraId="547CEF5D" w14:textId="77777777" w:rsidR="00CE7F6F" w:rsidRPr="00CE7F6F" w:rsidRDefault="00CE7F6F" w:rsidP="00CE7F6F">
      <w:pPr>
        <w:numPr>
          <w:ilvl w:val="0"/>
          <w:numId w:val="23"/>
        </w:numPr>
      </w:pPr>
      <w:r w:rsidRPr="00CE7F6F">
        <w:rPr>
          <w:b/>
          <w:bCs/>
        </w:rPr>
        <w:t>Room Key</w:t>
      </w:r>
    </w:p>
    <w:p w14:paraId="57F7B008" w14:textId="77777777" w:rsidR="00CE7F6F" w:rsidRPr="00CE7F6F" w:rsidRDefault="00CE7F6F" w:rsidP="00CE7F6F">
      <w:pPr>
        <w:numPr>
          <w:ilvl w:val="1"/>
          <w:numId w:val="23"/>
        </w:numPr>
      </w:pPr>
      <w:r w:rsidRPr="00CE7F6F">
        <w:rPr>
          <w:b/>
          <w:bCs/>
        </w:rPr>
        <w:t>KNOW:</w:t>
      </w:r>
      <w:r w:rsidRPr="00CE7F6F">
        <w:t xml:space="preserve"> Associated room and access permissions.</w:t>
      </w:r>
    </w:p>
    <w:p w14:paraId="5428F64D" w14:textId="77777777" w:rsidR="00CE7F6F" w:rsidRPr="00CE7F6F" w:rsidRDefault="00CE7F6F" w:rsidP="00CE7F6F">
      <w:pPr>
        <w:numPr>
          <w:ilvl w:val="1"/>
          <w:numId w:val="23"/>
        </w:numPr>
      </w:pPr>
      <w:r w:rsidRPr="00CE7F6F">
        <w:rPr>
          <w:b/>
          <w:bCs/>
        </w:rPr>
        <w:t>DO:</w:t>
      </w:r>
      <w:r w:rsidRPr="00CE7F6F">
        <w:t xml:space="preserve"> Grant access to a specific room.</w:t>
      </w:r>
    </w:p>
    <w:p w14:paraId="427DC82E" w14:textId="77777777" w:rsidR="00CE7F6F" w:rsidRPr="00CE7F6F" w:rsidRDefault="00CE7F6F" w:rsidP="00CE7F6F">
      <w:pPr>
        <w:numPr>
          <w:ilvl w:val="0"/>
          <w:numId w:val="23"/>
        </w:numPr>
      </w:pPr>
      <w:r w:rsidRPr="00CE7F6F">
        <w:rPr>
          <w:b/>
          <w:bCs/>
        </w:rPr>
        <w:t>Receipt</w:t>
      </w:r>
    </w:p>
    <w:p w14:paraId="6E756F3D" w14:textId="77777777" w:rsidR="00CE7F6F" w:rsidRPr="00CE7F6F" w:rsidRDefault="00CE7F6F" w:rsidP="00CE7F6F">
      <w:pPr>
        <w:numPr>
          <w:ilvl w:val="1"/>
          <w:numId w:val="23"/>
        </w:numPr>
      </w:pPr>
      <w:r w:rsidRPr="00CE7F6F">
        <w:rPr>
          <w:b/>
          <w:bCs/>
        </w:rPr>
        <w:t>KNOW:</w:t>
      </w:r>
      <w:r w:rsidRPr="00CE7F6F">
        <w:t xml:space="preserve"> Charges incurred during the stay.</w:t>
      </w:r>
    </w:p>
    <w:p w14:paraId="2A3971E5" w14:textId="77777777" w:rsidR="00CE7F6F" w:rsidRPr="00CE7F6F" w:rsidRDefault="00CE7F6F" w:rsidP="00CE7F6F">
      <w:pPr>
        <w:numPr>
          <w:ilvl w:val="1"/>
          <w:numId w:val="23"/>
        </w:numPr>
      </w:pPr>
      <w:r w:rsidRPr="00CE7F6F">
        <w:rPr>
          <w:b/>
          <w:bCs/>
        </w:rPr>
        <w:t>DO:</w:t>
      </w:r>
      <w:r w:rsidRPr="00CE7F6F">
        <w:t xml:space="preserve"> Provide a detailed list of expenses to the guest.</w:t>
      </w:r>
    </w:p>
    <w:p w14:paraId="78D3260B" w14:textId="77777777" w:rsidR="00CE7F6F" w:rsidRPr="00CE7F6F" w:rsidRDefault="00CE7F6F" w:rsidP="00CE7F6F">
      <w:pPr>
        <w:numPr>
          <w:ilvl w:val="0"/>
          <w:numId w:val="23"/>
        </w:numPr>
      </w:pPr>
      <w:r w:rsidRPr="00CE7F6F">
        <w:rPr>
          <w:b/>
          <w:bCs/>
        </w:rPr>
        <w:t>Restaurant</w:t>
      </w:r>
    </w:p>
    <w:p w14:paraId="57677B9D" w14:textId="77777777" w:rsidR="00CE7F6F" w:rsidRPr="00CE7F6F" w:rsidRDefault="00CE7F6F" w:rsidP="00CE7F6F">
      <w:pPr>
        <w:numPr>
          <w:ilvl w:val="1"/>
          <w:numId w:val="23"/>
        </w:numPr>
      </w:pPr>
      <w:r w:rsidRPr="00CE7F6F">
        <w:rPr>
          <w:b/>
          <w:bCs/>
        </w:rPr>
        <w:t>KNOW:</w:t>
      </w:r>
      <w:r w:rsidRPr="00CE7F6F">
        <w:t xml:space="preserve"> Menu items, prices, room charges.</w:t>
      </w:r>
    </w:p>
    <w:p w14:paraId="37FE2D8C" w14:textId="77777777" w:rsidR="00CE7F6F" w:rsidRPr="00CE7F6F" w:rsidRDefault="00CE7F6F" w:rsidP="00CE7F6F">
      <w:pPr>
        <w:numPr>
          <w:ilvl w:val="1"/>
          <w:numId w:val="23"/>
        </w:numPr>
      </w:pPr>
      <w:r w:rsidRPr="00CE7F6F">
        <w:rPr>
          <w:b/>
          <w:bCs/>
        </w:rPr>
        <w:t>DO:</w:t>
      </w:r>
      <w:r w:rsidRPr="00CE7F6F">
        <w:t xml:space="preserve"> Prepare food, charge meals to rooms, deliver room service.</w:t>
      </w:r>
    </w:p>
    <w:p w14:paraId="2D2622D6" w14:textId="77777777" w:rsidR="00CE7F6F" w:rsidRPr="00CE7F6F" w:rsidRDefault="00CE7F6F" w:rsidP="00CE7F6F">
      <w:pPr>
        <w:numPr>
          <w:ilvl w:val="0"/>
          <w:numId w:val="23"/>
        </w:numPr>
      </w:pPr>
      <w:r w:rsidRPr="00CE7F6F">
        <w:rPr>
          <w:b/>
          <w:bCs/>
        </w:rPr>
        <w:t>Room Service</w:t>
      </w:r>
    </w:p>
    <w:p w14:paraId="2B133074" w14:textId="77777777" w:rsidR="00CE7F6F" w:rsidRPr="00CE7F6F" w:rsidRDefault="00CE7F6F" w:rsidP="00CE7F6F">
      <w:pPr>
        <w:numPr>
          <w:ilvl w:val="1"/>
          <w:numId w:val="23"/>
        </w:numPr>
      </w:pPr>
      <w:r w:rsidRPr="00CE7F6F">
        <w:rPr>
          <w:b/>
          <w:bCs/>
        </w:rPr>
        <w:t>KNOW:</w:t>
      </w:r>
      <w:r w:rsidRPr="00CE7F6F">
        <w:t xml:space="preserve"> Orders, delivery times, guest room numbers.</w:t>
      </w:r>
    </w:p>
    <w:p w14:paraId="1A369B46" w14:textId="77777777" w:rsidR="00CE7F6F" w:rsidRPr="00CE7F6F" w:rsidRDefault="00CE7F6F" w:rsidP="00CE7F6F">
      <w:pPr>
        <w:numPr>
          <w:ilvl w:val="1"/>
          <w:numId w:val="23"/>
        </w:numPr>
      </w:pPr>
      <w:r w:rsidRPr="00CE7F6F">
        <w:rPr>
          <w:b/>
          <w:bCs/>
        </w:rPr>
        <w:t>DO:</w:t>
      </w:r>
      <w:r w:rsidRPr="00CE7F6F">
        <w:t xml:space="preserve"> Deliver food and beverages to guest rooms.</w:t>
      </w:r>
    </w:p>
    <w:p w14:paraId="3BEF8AB2" w14:textId="77777777" w:rsidR="00CE7F6F" w:rsidRPr="00CE7F6F" w:rsidRDefault="00CE7F6F" w:rsidP="00CE7F6F">
      <w:pPr>
        <w:numPr>
          <w:ilvl w:val="0"/>
          <w:numId w:val="23"/>
        </w:numPr>
      </w:pPr>
      <w:r w:rsidRPr="00CE7F6F">
        <w:rPr>
          <w:b/>
          <w:bCs/>
        </w:rPr>
        <w:t>Housekeeping</w:t>
      </w:r>
    </w:p>
    <w:p w14:paraId="6FA8A654" w14:textId="77777777" w:rsidR="00CE7F6F" w:rsidRPr="00CE7F6F" w:rsidRDefault="00CE7F6F" w:rsidP="00CE7F6F">
      <w:pPr>
        <w:numPr>
          <w:ilvl w:val="1"/>
          <w:numId w:val="23"/>
        </w:numPr>
      </w:pPr>
      <w:r w:rsidRPr="00CE7F6F">
        <w:rPr>
          <w:b/>
          <w:bCs/>
        </w:rPr>
        <w:t>KNOW:</w:t>
      </w:r>
      <w:r w:rsidRPr="00CE7F6F">
        <w:t xml:space="preserve"> Room cleaning schedules, special cleaning requests.</w:t>
      </w:r>
    </w:p>
    <w:p w14:paraId="3401D249" w14:textId="77777777" w:rsidR="00CE7F6F" w:rsidRPr="00CE7F6F" w:rsidRDefault="00CE7F6F" w:rsidP="00CE7F6F">
      <w:pPr>
        <w:numPr>
          <w:ilvl w:val="1"/>
          <w:numId w:val="23"/>
        </w:numPr>
      </w:pPr>
      <w:r w:rsidRPr="00CE7F6F">
        <w:rPr>
          <w:b/>
          <w:bCs/>
        </w:rPr>
        <w:lastRenderedPageBreak/>
        <w:t>DO:</w:t>
      </w:r>
      <w:r w:rsidRPr="00CE7F6F">
        <w:t xml:space="preserve"> Clean rooms, report room status updates.</w:t>
      </w:r>
    </w:p>
    <w:p w14:paraId="44ED1868" w14:textId="77777777" w:rsidR="00CE7F6F" w:rsidRPr="00CE7F6F" w:rsidRDefault="00CE7F6F" w:rsidP="00CE7F6F">
      <w:pPr>
        <w:numPr>
          <w:ilvl w:val="0"/>
          <w:numId w:val="23"/>
        </w:numPr>
      </w:pPr>
      <w:r w:rsidRPr="00CE7F6F">
        <w:rPr>
          <w:b/>
          <w:bCs/>
        </w:rPr>
        <w:t>Maintenance Department</w:t>
      </w:r>
    </w:p>
    <w:p w14:paraId="56CE181C" w14:textId="77777777" w:rsidR="00CE7F6F" w:rsidRPr="00CE7F6F" w:rsidRDefault="00CE7F6F" w:rsidP="00CE7F6F">
      <w:pPr>
        <w:numPr>
          <w:ilvl w:val="1"/>
          <w:numId w:val="23"/>
        </w:numPr>
      </w:pPr>
      <w:r w:rsidRPr="00CE7F6F">
        <w:rPr>
          <w:b/>
          <w:bCs/>
        </w:rPr>
        <w:t>KNOW:</w:t>
      </w:r>
      <w:r w:rsidRPr="00CE7F6F">
        <w:t xml:space="preserve"> Maintenance schedules, ongoing issues.</w:t>
      </w:r>
    </w:p>
    <w:p w14:paraId="3B7FCB34" w14:textId="77777777" w:rsidR="00CE7F6F" w:rsidRPr="00CE7F6F" w:rsidRDefault="00CE7F6F" w:rsidP="00CE7F6F">
      <w:pPr>
        <w:numPr>
          <w:ilvl w:val="1"/>
          <w:numId w:val="23"/>
        </w:numPr>
      </w:pPr>
      <w:r w:rsidRPr="00CE7F6F">
        <w:rPr>
          <w:b/>
          <w:bCs/>
        </w:rPr>
        <w:t>DO:</w:t>
      </w:r>
      <w:r w:rsidRPr="00CE7F6F">
        <w:t xml:space="preserve"> Repair and maintain hotel facilities, resolve reported issues.</w:t>
      </w:r>
    </w:p>
    <w:p w14:paraId="30A36C59" w14:textId="77777777" w:rsidR="00CE7F6F" w:rsidRPr="00CE7F6F" w:rsidRDefault="00CE7F6F" w:rsidP="00CE7F6F">
      <w:pPr>
        <w:numPr>
          <w:ilvl w:val="0"/>
          <w:numId w:val="23"/>
        </w:numPr>
      </w:pPr>
      <w:r w:rsidRPr="00CE7F6F">
        <w:rPr>
          <w:b/>
          <w:bCs/>
        </w:rPr>
        <w:t>Front Office</w:t>
      </w:r>
    </w:p>
    <w:p w14:paraId="08805FBD" w14:textId="77777777" w:rsidR="00CE7F6F" w:rsidRPr="00CE7F6F" w:rsidRDefault="00CE7F6F" w:rsidP="00CE7F6F">
      <w:pPr>
        <w:numPr>
          <w:ilvl w:val="1"/>
          <w:numId w:val="23"/>
        </w:numPr>
      </w:pPr>
      <w:r w:rsidRPr="00CE7F6F">
        <w:rPr>
          <w:b/>
          <w:bCs/>
        </w:rPr>
        <w:t>KNOW:</w:t>
      </w:r>
      <w:r w:rsidRPr="00CE7F6F">
        <w:t xml:space="preserve"> Guest requests and complaints, service standards.</w:t>
      </w:r>
    </w:p>
    <w:p w14:paraId="3FE57B20" w14:textId="77777777" w:rsidR="00CE7F6F" w:rsidRPr="00CE7F6F" w:rsidRDefault="00CE7F6F" w:rsidP="00CE7F6F">
      <w:pPr>
        <w:numPr>
          <w:ilvl w:val="1"/>
          <w:numId w:val="23"/>
        </w:numPr>
      </w:pPr>
      <w:r w:rsidRPr="00CE7F6F">
        <w:rPr>
          <w:b/>
          <w:bCs/>
        </w:rPr>
        <w:t>DO:</w:t>
      </w:r>
      <w:r w:rsidRPr="00CE7F6F">
        <w:t xml:space="preserve"> Coordinate between guests and other departments, handle requests and complaints.</w:t>
      </w:r>
    </w:p>
    <w:p w14:paraId="19C13F63" w14:textId="77777777" w:rsidR="0034395B" w:rsidRDefault="0034395B"/>
    <w:sectPr w:rsidR="003439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834A5"/>
    <w:multiLevelType w:val="multilevel"/>
    <w:tmpl w:val="9D1CA29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C32187F"/>
    <w:multiLevelType w:val="multilevel"/>
    <w:tmpl w:val="02886B3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E021DF5"/>
    <w:multiLevelType w:val="multilevel"/>
    <w:tmpl w:val="FA3685D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32652"/>
    <w:multiLevelType w:val="multilevel"/>
    <w:tmpl w:val="8526AC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105258B3"/>
    <w:multiLevelType w:val="multilevel"/>
    <w:tmpl w:val="0688D1F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C84554"/>
    <w:multiLevelType w:val="multilevel"/>
    <w:tmpl w:val="ED100B8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151F697C"/>
    <w:multiLevelType w:val="multilevel"/>
    <w:tmpl w:val="119A8A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1D502E98"/>
    <w:multiLevelType w:val="multilevel"/>
    <w:tmpl w:val="6610135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B42B0"/>
    <w:multiLevelType w:val="multilevel"/>
    <w:tmpl w:val="3A7AD4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271B604D"/>
    <w:multiLevelType w:val="multilevel"/>
    <w:tmpl w:val="5CCC80A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422852"/>
    <w:multiLevelType w:val="multilevel"/>
    <w:tmpl w:val="02C240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7171EB"/>
    <w:multiLevelType w:val="multilevel"/>
    <w:tmpl w:val="129C52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341B3008"/>
    <w:multiLevelType w:val="multilevel"/>
    <w:tmpl w:val="DAB61A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3" w15:restartNumberingAfterBreak="0">
    <w:nsid w:val="3F445ECF"/>
    <w:multiLevelType w:val="multilevel"/>
    <w:tmpl w:val="F0720ED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4" w15:restartNumberingAfterBreak="0">
    <w:nsid w:val="42D05AF3"/>
    <w:multiLevelType w:val="multilevel"/>
    <w:tmpl w:val="B1A45F3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CB103D"/>
    <w:multiLevelType w:val="multilevel"/>
    <w:tmpl w:val="412489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59258C"/>
    <w:multiLevelType w:val="multilevel"/>
    <w:tmpl w:val="699048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5173640E"/>
    <w:multiLevelType w:val="multilevel"/>
    <w:tmpl w:val="4F2A767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AD1B37"/>
    <w:multiLevelType w:val="multilevel"/>
    <w:tmpl w:val="87C053B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62CF71A1"/>
    <w:multiLevelType w:val="multilevel"/>
    <w:tmpl w:val="E8861F9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AE7B9F"/>
    <w:multiLevelType w:val="multilevel"/>
    <w:tmpl w:val="9BB61C5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D54364"/>
    <w:multiLevelType w:val="multilevel"/>
    <w:tmpl w:val="508448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357F44"/>
    <w:multiLevelType w:val="multilevel"/>
    <w:tmpl w:val="304C2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3"/>
  </w:num>
  <w:num w:numId="3">
    <w:abstractNumId w:val="15"/>
  </w:num>
  <w:num w:numId="4">
    <w:abstractNumId w:val="12"/>
  </w:num>
  <w:num w:numId="5">
    <w:abstractNumId w:val="10"/>
  </w:num>
  <w:num w:numId="6">
    <w:abstractNumId w:val="18"/>
  </w:num>
  <w:num w:numId="7">
    <w:abstractNumId w:val="14"/>
  </w:num>
  <w:num w:numId="8">
    <w:abstractNumId w:val="8"/>
  </w:num>
  <w:num w:numId="9">
    <w:abstractNumId w:val="4"/>
  </w:num>
  <w:num w:numId="10">
    <w:abstractNumId w:val="5"/>
  </w:num>
  <w:num w:numId="11">
    <w:abstractNumId w:val="17"/>
  </w:num>
  <w:num w:numId="12">
    <w:abstractNumId w:val="1"/>
  </w:num>
  <w:num w:numId="13">
    <w:abstractNumId w:val="2"/>
  </w:num>
  <w:num w:numId="14">
    <w:abstractNumId w:val="16"/>
  </w:num>
  <w:num w:numId="15">
    <w:abstractNumId w:val="7"/>
  </w:num>
  <w:num w:numId="16">
    <w:abstractNumId w:val="11"/>
  </w:num>
  <w:num w:numId="17">
    <w:abstractNumId w:val="20"/>
  </w:num>
  <w:num w:numId="18">
    <w:abstractNumId w:val="6"/>
  </w:num>
  <w:num w:numId="19">
    <w:abstractNumId w:val="9"/>
  </w:num>
  <w:num w:numId="20">
    <w:abstractNumId w:val="13"/>
  </w:num>
  <w:num w:numId="21">
    <w:abstractNumId w:val="19"/>
  </w:num>
  <w:num w:numId="22">
    <w:abstractNumId w:val="0"/>
  </w:num>
  <w:num w:numId="23">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trQwNzYzNTEzNbRQ0lEKTi0uzszPAykwrAUAiVARYSwAAAA="/>
  </w:docVars>
  <w:rsids>
    <w:rsidRoot w:val="000667B0"/>
    <w:rsid w:val="000667B0"/>
    <w:rsid w:val="0034395B"/>
    <w:rsid w:val="004A3E78"/>
    <w:rsid w:val="00CE7F6F"/>
    <w:rsid w:val="00F145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953E03"/>
  <w15:chartTrackingRefBased/>
  <w15:docId w15:val="{BD40B4F4-2708-4681-84C8-7B981F04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5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3795">
      <w:bodyDiv w:val="1"/>
      <w:marLeft w:val="0"/>
      <w:marRight w:val="0"/>
      <w:marTop w:val="0"/>
      <w:marBottom w:val="0"/>
      <w:divBdr>
        <w:top w:val="none" w:sz="0" w:space="0" w:color="auto"/>
        <w:left w:val="none" w:sz="0" w:space="0" w:color="auto"/>
        <w:bottom w:val="none" w:sz="0" w:space="0" w:color="auto"/>
        <w:right w:val="none" w:sz="0" w:space="0" w:color="auto"/>
      </w:divBdr>
    </w:div>
    <w:div w:id="358629790">
      <w:bodyDiv w:val="1"/>
      <w:marLeft w:val="0"/>
      <w:marRight w:val="0"/>
      <w:marTop w:val="0"/>
      <w:marBottom w:val="0"/>
      <w:divBdr>
        <w:top w:val="none" w:sz="0" w:space="0" w:color="auto"/>
        <w:left w:val="none" w:sz="0" w:space="0" w:color="auto"/>
        <w:bottom w:val="none" w:sz="0" w:space="0" w:color="auto"/>
        <w:right w:val="none" w:sz="0" w:space="0" w:color="auto"/>
      </w:divBdr>
    </w:div>
    <w:div w:id="501429068">
      <w:bodyDiv w:val="1"/>
      <w:marLeft w:val="0"/>
      <w:marRight w:val="0"/>
      <w:marTop w:val="0"/>
      <w:marBottom w:val="0"/>
      <w:divBdr>
        <w:top w:val="none" w:sz="0" w:space="0" w:color="auto"/>
        <w:left w:val="none" w:sz="0" w:space="0" w:color="auto"/>
        <w:bottom w:val="none" w:sz="0" w:space="0" w:color="auto"/>
        <w:right w:val="none" w:sz="0" w:space="0" w:color="auto"/>
      </w:divBdr>
    </w:div>
    <w:div w:id="629942885">
      <w:bodyDiv w:val="1"/>
      <w:marLeft w:val="0"/>
      <w:marRight w:val="0"/>
      <w:marTop w:val="0"/>
      <w:marBottom w:val="0"/>
      <w:divBdr>
        <w:top w:val="none" w:sz="0" w:space="0" w:color="auto"/>
        <w:left w:val="none" w:sz="0" w:space="0" w:color="auto"/>
        <w:bottom w:val="none" w:sz="0" w:space="0" w:color="auto"/>
        <w:right w:val="none" w:sz="0" w:space="0" w:color="auto"/>
      </w:divBdr>
    </w:div>
    <w:div w:id="1885095146">
      <w:bodyDiv w:val="1"/>
      <w:marLeft w:val="0"/>
      <w:marRight w:val="0"/>
      <w:marTop w:val="0"/>
      <w:marBottom w:val="0"/>
      <w:divBdr>
        <w:top w:val="none" w:sz="0" w:space="0" w:color="auto"/>
        <w:left w:val="none" w:sz="0" w:space="0" w:color="auto"/>
        <w:bottom w:val="none" w:sz="0" w:space="0" w:color="auto"/>
        <w:right w:val="none" w:sz="0" w:space="0" w:color="auto"/>
      </w:divBdr>
    </w:div>
    <w:div w:id="1925259763">
      <w:bodyDiv w:val="1"/>
      <w:marLeft w:val="0"/>
      <w:marRight w:val="0"/>
      <w:marTop w:val="0"/>
      <w:marBottom w:val="0"/>
      <w:divBdr>
        <w:top w:val="none" w:sz="0" w:space="0" w:color="auto"/>
        <w:left w:val="none" w:sz="0" w:space="0" w:color="auto"/>
        <w:bottom w:val="none" w:sz="0" w:space="0" w:color="auto"/>
        <w:right w:val="none" w:sz="0" w:space="0" w:color="auto"/>
      </w:divBdr>
    </w:div>
    <w:div w:id="2003578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22</Words>
  <Characters>1380</Characters>
  <Application>Microsoft Office Word</Application>
  <DocSecurity>0</DocSecurity>
  <Lines>37</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roun</dc:creator>
  <cp:keywords/>
  <dc:description/>
  <cp:lastModifiedBy>Raymond Maroun</cp:lastModifiedBy>
  <cp:revision>3</cp:revision>
  <dcterms:created xsi:type="dcterms:W3CDTF">2023-05-04T17:28:00Z</dcterms:created>
  <dcterms:modified xsi:type="dcterms:W3CDTF">2024-05-0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cd093e-1402-48d8-9388-e9f53034a4b3</vt:lpwstr>
  </property>
</Properties>
</file>